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iwi Property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ive Mackenzi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9 4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vin Park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p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8A594B1" w:rsidR="00661C78" w:rsidRDefault="00D420A7">
      <w:r>
        <w:rPr>
          <w:noProof/>
        </w:rPr>
        <w:drawing>
          <wp:inline distT="0" distB="0" distL="0" distR="0" wp14:anchorId="751E687F" wp14:editId="7B37D9A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420A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